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0EED82" w14:textId="1B799F7A" w:rsidR="00E63A4D" w:rsidRDefault="00E34E73">
      <w:pPr>
        <w:rPr>
          <w:lang w:val="en-US"/>
        </w:rPr>
      </w:pPr>
      <w:r>
        <w:rPr>
          <w:lang w:val="en-US"/>
        </w:rPr>
        <w:t>Science topics</w:t>
      </w:r>
    </w:p>
    <w:p w14:paraId="23E7BA61" w14:textId="209BDD8F" w:rsidR="00BC0125" w:rsidRDefault="00BC0125">
      <w:pPr>
        <w:rPr>
          <w:b/>
          <w:bCs/>
          <w:sz w:val="28"/>
          <w:szCs w:val="28"/>
          <w:u w:val="single"/>
          <w:lang w:val="en-US"/>
        </w:rPr>
      </w:pPr>
      <w:r w:rsidRPr="00BC0125">
        <w:rPr>
          <w:b/>
          <w:bCs/>
          <w:sz w:val="28"/>
          <w:szCs w:val="28"/>
          <w:u w:val="single"/>
          <w:lang w:val="en-US"/>
        </w:rPr>
        <w:t>Vertebrates and Invertebrates</w:t>
      </w:r>
    </w:p>
    <w:p w14:paraId="168F7F55" w14:textId="1FA53C26" w:rsidR="00BC0125" w:rsidRDefault="00BC0125">
      <w:pPr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Classification</w:t>
      </w:r>
    </w:p>
    <w:p w14:paraId="21013B66" w14:textId="77777777" w:rsidR="00BC0125" w:rsidRPr="00BC0125" w:rsidRDefault="00BC0125">
      <w:pPr>
        <w:rPr>
          <w:sz w:val="24"/>
          <w:szCs w:val="24"/>
          <w:lang w:val="en-US"/>
        </w:rPr>
      </w:pPr>
      <w:bookmarkStart w:id="0" w:name="_GoBack"/>
      <w:bookmarkEnd w:id="0"/>
    </w:p>
    <w:p w14:paraId="587A7E12" w14:textId="77777777" w:rsidR="00E34E73" w:rsidRDefault="00E34E73">
      <w:pPr>
        <w:rPr>
          <w:lang w:val="en-US"/>
        </w:rPr>
      </w:pPr>
    </w:p>
    <w:p w14:paraId="66BD8074" w14:textId="77777777" w:rsidR="00E34E73" w:rsidRPr="00E34E73" w:rsidRDefault="00E34E73">
      <w:pPr>
        <w:rPr>
          <w:lang w:val="en-US"/>
        </w:rPr>
      </w:pPr>
    </w:p>
    <w:sectPr w:rsidR="00E34E73" w:rsidRPr="00E34E7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2szQ0tDAxMrA0NTBU0lEKTi0uzszPAykwqgUAKLY6ECwAAAA="/>
  </w:docVars>
  <w:rsids>
    <w:rsidRoot w:val="00BA7643"/>
    <w:rsid w:val="00412C8C"/>
    <w:rsid w:val="004918F2"/>
    <w:rsid w:val="007B6D01"/>
    <w:rsid w:val="00BA7643"/>
    <w:rsid w:val="00BC0125"/>
    <w:rsid w:val="00E34E73"/>
    <w:rsid w:val="00E63A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B4CFDC"/>
  <w15:chartTrackingRefBased/>
  <w15:docId w15:val="{95346764-4759-4D80-BC20-E3C8404FA4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B6D01"/>
    <w:rPr>
      <w:lang w:val="ru-RU"/>
    </w:rPr>
  </w:style>
  <w:style w:type="paragraph" w:styleId="Heading1">
    <w:name w:val="heading 1"/>
    <w:basedOn w:val="Normal"/>
    <w:next w:val="Normal"/>
    <w:link w:val="Heading1Char"/>
    <w:uiPriority w:val="9"/>
    <w:qFormat/>
    <w:rsid w:val="007B6D01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B6D01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B6D01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B6D0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B6D0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B6D0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B6D0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B6D0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B6D0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B6D01"/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B6D0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B6D01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B6D01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B6D01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B6D01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B6D01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B6D01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B6D01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B6D01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7B6D01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7B6D01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7B6D01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B6D01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7B6D01"/>
    <w:rPr>
      <w:b/>
      <w:bCs/>
    </w:rPr>
  </w:style>
  <w:style w:type="character" w:styleId="Emphasis">
    <w:name w:val="Emphasis"/>
    <w:basedOn w:val="DefaultParagraphFont"/>
    <w:uiPriority w:val="20"/>
    <w:qFormat/>
    <w:rsid w:val="007B6D01"/>
    <w:rPr>
      <w:i/>
      <w:iCs/>
    </w:rPr>
  </w:style>
  <w:style w:type="paragraph" w:styleId="NoSpacing">
    <w:name w:val="No Spacing"/>
    <w:uiPriority w:val="1"/>
    <w:qFormat/>
    <w:rsid w:val="007B6D01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7B6D01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7B6D01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B6D01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B6D01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7B6D01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7B6D01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7B6D01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7B6D01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7B6D01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B6D01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9</Words>
  <Characters>5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lmeeri Irfan</dc:creator>
  <cp:keywords/>
  <dc:description/>
  <cp:lastModifiedBy>Gulmeeri Irfan</cp:lastModifiedBy>
  <cp:revision>4</cp:revision>
  <dcterms:created xsi:type="dcterms:W3CDTF">2020-10-28T14:31:00Z</dcterms:created>
  <dcterms:modified xsi:type="dcterms:W3CDTF">2020-11-14T09:34:00Z</dcterms:modified>
</cp:coreProperties>
</file>